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EE118" w14:textId="77777777" w:rsidR="009D1F1B" w:rsidRPr="009D1F1B" w:rsidRDefault="009D1F1B" w:rsidP="009D1F1B">
      <w:pPr>
        <w:rPr>
          <w:rFonts w:ascii="Arial" w:hAnsi="Arial" w:cs="Arial"/>
          <w:i/>
          <w:iCs/>
        </w:rPr>
      </w:pPr>
      <w:r w:rsidRPr="009D1F1B">
        <w:rPr>
          <w:rFonts w:ascii="Arial" w:hAnsi="Arial" w:cs="Arial"/>
          <w:i/>
          <w:iCs/>
        </w:rPr>
        <w:t>The Humanistic Tradition Volume 2: The Early Modern World to the Present</w:t>
      </w:r>
    </w:p>
    <w:p w14:paraId="5C9E2ECF" w14:textId="77777777" w:rsidR="009D1F1B" w:rsidRPr="009D1F1B" w:rsidRDefault="009D1F1B" w:rsidP="009D1F1B">
      <w:pPr>
        <w:rPr>
          <w:rFonts w:ascii="Arial" w:hAnsi="Arial" w:cs="Arial"/>
          <w:i/>
          <w:iCs/>
        </w:rPr>
      </w:pPr>
      <w:r w:rsidRPr="009D1F1B">
        <w:rPr>
          <w:rFonts w:ascii="Arial" w:hAnsi="Arial" w:cs="Arial"/>
          <w:i/>
          <w:iCs/>
        </w:rPr>
        <w:t>1. Be sure and use an outline form - an outline will help you not to exclude the Description, When, Where, Important Person, or Page in the textbook...</w:t>
      </w:r>
    </w:p>
    <w:p w14:paraId="3B7693EA" w14:textId="77777777" w:rsidR="009D1F1B" w:rsidRPr="009D1F1B" w:rsidRDefault="009D1F1B" w:rsidP="009D1F1B">
      <w:pPr>
        <w:rPr>
          <w:rFonts w:ascii="Arial" w:hAnsi="Arial" w:cs="Arial"/>
          <w:i/>
          <w:iCs/>
        </w:rPr>
      </w:pPr>
      <w:r w:rsidRPr="009D1F1B">
        <w:rPr>
          <w:rFonts w:ascii="Arial" w:hAnsi="Arial" w:cs="Arial"/>
          <w:i/>
          <w:iCs/>
        </w:rPr>
        <w:t>Now in outline form:</w:t>
      </w:r>
    </w:p>
    <w:p w14:paraId="4F15543E" w14:textId="77777777" w:rsidR="009D1F1B" w:rsidRPr="009D1F1B" w:rsidRDefault="009D1F1B" w:rsidP="009D1F1B">
      <w:pPr>
        <w:rPr>
          <w:rFonts w:ascii="Arial" w:hAnsi="Arial" w:cs="Arial"/>
          <w:i/>
          <w:iCs/>
        </w:rPr>
      </w:pPr>
      <w:r w:rsidRPr="009D1F1B">
        <w:rPr>
          <w:rFonts w:ascii="Arial" w:hAnsi="Arial" w:cs="Arial"/>
          <w:i/>
          <w:iCs/>
        </w:rPr>
        <w:t>1. Description - A. Physical description call a painting "oil on canvas" or "acrylic" or "</w:t>
      </w:r>
      <w:proofErr w:type="spellStart"/>
      <w:r w:rsidRPr="009D1F1B">
        <w:rPr>
          <w:rFonts w:ascii="Arial" w:hAnsi="Arial" w:cs="Arial"/>
          <w:i/>
          <w:iCs/>
        </w:rPr>
        <w:t>watercolor</w:t>
      </w:r>
      <w:proofErr w:type="spellEnd"/>
      <w:proofErr w:type="gramStart"/>
      <w:r w:rsidRPr="009D1F1B">
        <w:rPr>
          <w:rFonts w:ascii="Arial" w:hAnsi="Arial" w:cs="Arial"/>
          <w:i/>
          <w:iCs/>
        </w:rPr>
        <w:t>"  a</w:t>
      </w:r>
      <w:proofErr w:type="gramEnd"/>
      <w:r w:rsidRPr="009D1F1B">
        <w:rPr>
          <w:rFonts w:ascii="Arial" w:hAnsi="Arial" w:cs="Arial"/>
          <w:i/>
          <w:iCs/>
        </w:rPr>
        <w:t xml:space="preserve"> sculpture should include material like marble or terracotta clay  Literary works could be collections of poetry / short stories, novels, histories,  or plays, comedies, dramas, etc...   you do not need the when / where / or important person in your descriptions... :) </w:t>
      </w:r>
    </w:p>
    <w:p w14:paraId="004DBF5F" w14:textId="77777777" w:rsidR="009D1F1B" w:rsidRPr="009D1F1B" w:rsidRDefault="009D1F1B" w:rsidP="009D1F1B">
      <w:pPr>
        <w:rPr>
          <w:rFonts w:ascii="Arial" w:hAnsi="Arial" w:cs="Arial"/>
          <w:i/>
          <w:iCs/>
        </w:rPr>
      </w:pPr>
      <w:r w:rsidRPr="009D1F1B">
        <w:rPr>
          <w:rFonts w:ascii="Arial" w:hAnsi="Arial" w:cs="Arial"/>
          <w:i/>
          <w:iCs/>
        </w:rPr>
        <w:t>2. When - be as specific as possible a month/day/year is best yet not always practical... </w:t>
      </w:r>
    </w:p>
    <w:p w14:paraId="41B341C1" w14:textId="77777777" w:rsidR="009D1F1B" w:rsidRPr="009D1F1B" w:rsidRDefault="009D1F1B" w:rsidP="009D1F1B">
      <w:pPr>
        <w:rPr>
          <w:rFonts w:ascii="Arial" w:hAnsi="Arial" w:cs="Arial"/>
          <w:i/>
          <w:iCs/>
        </w:rPr>
      </w:pPr>
      <w:r w:rsidRPr="009D1F1B">
        <w:rPr>
          <w:rFonts w:ascii="Arial" w:hAnsi="Arial" w:cs="Arial"/>
          <w:i/>
          <w:iCs/>
        </w:rPr>
        <w:t xml:space="preserve">3. Where </w:t>
      </w:r>
      <w:proofErr w:type="gramStart"/>
      <w:r w:rsidRPr="009D1F1B">
        <w:rPr>
          <w:rFonts w:ascii="Arial" w:hAnsi="Arial" w:cs="Arial"/>
          <w:i/>
          <w:iCs/>
        </w:rPr>
        <w:t>-  should</w:t>
      </w:r>
      <w:proofErr w:type="gramEnd"/>
      <w:r w:rsidRPr="009D1F1B">
        <w:rPr>
          <w:rFonts w:ascii="Arial" w:hAnsi="Arial" w:cs="Arial"/>
          <w:i/>
          <w:iCs/>
        </w:rPr>
        <w:t xml:space="preserve"> also be as specific as possible you should refer to a Spanish religious figure as such not from Europe or Southern Europe??? </w:t>
      </w:r>
    </w:p>
    <w:p w14:paraId="14EE6355" w14:textId="77777777" w:rsidR="009D1F1B" w:rsidRPr="009D1F1B" w:rsidRDefault="009D1F1B" w:rsidP="009D1F1B">
      <w:pPr>
        <w:rPr>
          <w:rFonts w:ascii="Arial" w:hAnsi="Arial" w:cs="Arial"/>
          <w:i/>
          <w:iCs/>
        </w:rPr>
      </w:pPr>
      <w:r w:rsidRPr="009D1F1B">
        <w:rPr>
          <w:rFonts w:ascii="Arial" w:hAnsi="Arial" w:cs="Arial"/>
          <w:i/>
          <w:iCs/>
        </w:rPr>
        <w:t>4. Important person - NEVER make the term and the important person the same!!! (</w:t>
      </w:r>
      <w:proofErr w:type="gramStart"/>
      <w:r w:rsidRPr="009D1F1B">
        <w:rPr>
          <w:rFonts w:ascii="Arial" w:hAnsi="Arial" w:cs="Arial"/>
          <w:i/>
          <w:iCs/>
        </w:rPr>
        <w:t>so</w:t>
      </w:r>
      <w:proofErr w:type="gramEnd"/>
      <w:r w:rsidRPr="009D1F1B">
        <w:rPr>
          <w:rFonts w:ascii="Arial" w:hAnsi="Arial" w:cs="Arial"/>
          <w:i/>
          <w:iCs/>
        </w:rPr>
        <w:t xml:space="preserve"> many students try this) the important person may well be the author or painter if the term is a work of literature or art... If the term is a </w:t>
      </w:r>
      <w:proofErr w:type="gramStart"/>
      <w:r w:rsidRPr="009D1F1B">
        <w:rPr>
          <w:rFonts w:ascii="Arial" w:hAnsi="Arial" w:cs="Arial"/>
          <w:i/>
          <w:iCs/>
        </w:rPr>
        <w:t>person</w:t>
      </w:r>
      <w:proofErr w:type="gramEnd"/>
      <w:r w:rsidRPr="009D1F1B">
        <w:rPr>
          <w:rFonts w:ascii="Arial" w:hAnsi="Arial" w:cs="Arial"/>
          <w:i/>
          <w:iCs/>
        </w:rPr>
        <w:t xml:space="preserve"> then a colleague rival sibling parent contemporary critic etc... </w:t>
      </w:r>
    </w:p>
    <w:p w14:paraId="18656A0E" w14:textId="77777777" w:rsidR="009D1F1B" w:rsidRPr="009D1F1B" w:rsidRDefault="009D1F1B" w:rsidP="009D1F1B">
      <w:pPr>
        <w:rPr>
          <w:rFonts w:ascii="Arial" w:hAnsi="Arial" w:cs="Arial"/>
          <w:i/>
          <w:iCs/>
        </w:rPr>
      </w:pPr>
      <w:r w:rsidRPr="009D1F1B">
        <w:rPr>
          <w:rFonts w:ascii="Arial" w:hAnsi="Arial" w:cs="Arial"/>
          <w:i/>
          <w:iCs/>
        </w:rPr>
        <w:t>5. Page number - is self-evident... again just be as specific as possible... </w:t>
      </w:r>
    </w:p>
    <w:p w14:paraId="1054B059" w14:textId="77777777" w:rsidR="00D15BD5" w:rsidRPr="00E64924" w:rsidRDefault="00D15BD5">
      <w:pPr>
        <w:rPr>
          <w:rFonts w:ascii="Arial" w:hAnsi="Arial" w:cs="Arial"/>
          <w:i/>
          <w:iCs/>
        </w:rPr>
      </w:pPr>
    </w:p>
    <w:sectPr w:rsidR="00D15BD5" w:rsidRPr="00E649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NDM3sDAxNTC0MDVU0lEKTi0uzszPAykwrAUAeOb2YywAAAA="/>
  </w:docVars>
  <w:rsids>
    <w:rsidRoot w:val="009D1F1B"/>
    <w:rsid w:val="009D1F1B"/>
    <w:rsid w:val="00D15BD5"/>
    <w:rsid w:val="00E64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B988B"/>
  <w15:chartTrackingRefBased/>
  <w15:docId w15:val="{C42007E9-88D2-4B4D-B00A-E461E214B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49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3T08:11:00Z</dcterms:created>
  <dcterms:modified xsi:type="dcterms:W3CDTF">2022-03-23T08:12:00Z</dcterms:modified>
</cp:coreProperties>
</file>